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Lagos</w:t>
      </w:r>
      <w:r>
        <w:t xml:space="preserve"> </w:t>
      </w:r>
      <w:r>
        <w:t xml:space="preserve">Nigeria</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Mr./Ms. [Hiring Manager Name]</w:t>
      </w:r>
    </w:p>
    <w:p>
      <w:pPr>
        <w:pStyle w:val="BodyText"/>
      </w:pPr>
      <w:r>
        <w:t xml:space="preserve">[Company Name]</w:t>
      </w:r>
    </w:p>
    <w:p>
      <w:pPr>
        <w:pStyle w:val="BodyText"/>
      </w:pPr>
      <w:r>
        <w:t xml:space="preserve">[Company Address]</w:t>
      </w:r>
    </w:p>
    <w:p>
      <w:pPr>
        <w:pStyle w:val="BodyText"/>
      </w:pPr>
      <w:r>
        <w:t xml:space="preserve">Lagos, Nigeria</w:t>
      </w:r>
    </w:p>
    <w:bookmarkStart w:id="20" w:name="Xa2407b02454c6b132b593ddbcb72f71c8609980"/>
    <w:p>
      <w:pPr>
        <w:pStyle w:val="Heading2"/>
      </w:pPr>
      <w:r>
        <w:t xml:space="preserve">Subject: Application for Chemical Engineering Internship Position</w:t>
      </w:r>
    </w:p>
    <w:p>
      <w:pPr>
        <w:pStyle w:val="FirstParagraph"/>
      </w:pPr>
      <w:r>
        <w:t xml:space="preserve">Dear Mr./Ms. [Hiring Manager Name],</w:t>
      </w:r>
    </w:p>
    <w:p>
      <w:pPr>
        <w:pStyle w:val="BodyText"/>
      </w:pPr>
      <w:r>
        <w:t xml:space="preserve">I am writing with profound enthusiasm to express my sincere interest in the Chemical Engineering Internship position at [Company Name] in Lagos, Nigeria, as advertised on your company website/LinkedIn/Nigerian Engineering Society portal. As a final-year Chemical Engineering student at the University of Lagos (UNILAG), with hands-on laboratory experience and a deep commitment to contributing to Nigeria's industrial advancement, I am confident that my academic foundation, technical skills, and passion for sustainable chemical processes align perfectly with your esteemed organization's mission in Lagos' dynamic engineering landscape.</w:t>
      </w:r>
    </w:p>
    <w:p>
      <w:pPr>
        <w:pStyle w:val="BodyText"/>
      </w:pPr>
      <w:r>
        <w:t xml:space="preserve">Lagos State remains the epicenter of Nigeria's industrial revolution, hosting critical infrastructure including the Dangote Refinery (the world's largest single-phase refinery), major petrochemical complexes along Apapa and Tin Can Island, and a burgeoning pharmaceutical sector. Having witnessed firsthand Lagos' transformation as an engineering hub during my academic tenure at UNILAG’s Department of Chemical Engineering—located strategically within the vibrant Ikeja metropolis—I have developed a specialized understanding of the unique challenges and opportunities facing chemical engineers in this environment. My coursework, including Advanced Process Design, Mass Transfer Operations, and Industrial Waste Management (with specific case studies on Lagos' effluent treatment needs), has equipped me with analytical frameworks directly applicable to optimizing processes in Lagos-based facilities grappling with high humidity impacts on equipment efficiency and stringent environmental compliance standards.</w:t>
      </w:r>
    </w:p>
    <w:p>
      <w:pPr>
        <w:pStyle w:val="BodyText"/>
      </w:pPr>
      <w:r>
        <w:t xml:space="preserve">My academic journey at UNILAG has been meticulously designed to build practical competencies relevant to Nigeria's chemical industry. I completed a rigorous 6-month industrial attachment at the Nigerian Bottling Company (NBC) in Ikeja, where I assisted senior engineers in optimizing carbonation processes for soft drinks under Lagos' tropical climate conditions—a critical factor affecting gas solubility and product consistency. This experience involved using Aspen Plus for simulation of CO2 absorption units and conducting pilot-scale trials to mitigate operational downtime caused by humidity-induced corrosion. Furthermore, I led a university project on developing low-cost bio-fertilizers from Lagos market waste (like cassava peels from Oshodi markets), directly addressing Nigeria's agricultural sustainability goals while honing my skills in pilot plant operation and cross-functional team collaboration—skills I understand are vital for success at [Company Name] amidst Lagos' growing focus on circular economy initiatives.</w:t>
      </w:r>
    </w:p>
    <w:p>
      <w:pPr>
        <w:pStyle w:val="BodyText"/>
      </w:pPr>
      <w:r>
        <w:t xml:space="preserve">Proficient in industry-standard software including Aspen HYSYS, MATLAB, and AutoCAD (with a certificate from the Nigerian Society of Engineers), I am adept at translating theoretical concepts into practical solutions. My understanding of Nigeria's regulatory environment is equally robust: I actively studied the NAFDAC guidelines for pharmaceutical manufacturing and the Niger Delta Basin Development Authority's environmental protocols during my UNILAG coursework, ensuring any process optimization I propose would comply with Nigeria’s evolving standards. Moreover, my fluency in English (with working knowledge of Yoruba) facilitates seamless communication within Lagos' diverse technical teams—a crucial asset given the multinational workforce common in industries like oil and gas operating across Apapa and Lekki.</w:t>
      </w:r>
    </w:p>
    <w:p>
      <w:pPr>
        <w:pStyle w:val="BodyText"/>
      </w:pPr>
      <w:r>
        <w:t xml:space="preserve">Lagos presents unique engineering challenges that demand adaptable, culturally aware solutions. For instance, I recognize how seasonal rainfall patterns impact raw material logistics for chemical plants in the Lagos Mainland corridor—experiences I documented during field visits to a fertilizer distribution hub in Epe. This awareness fuels my commitment to designing resilient processes; my final-year thesis on "Optimizing Ethanol Recovery Systems for Biofuel Plants in Humid Coastal Climates" (using data from a pilot plant near Lekki) directly addresses Lagos-specific operational constraints. I am eager to apply these insights under your mentorship at [Company Name], contributing to projects that enhance efficiency while supporting Nigeria's strategic goal of reducing import dependency through local chemical production.</w:t>
      </w:r>
    </w:p>
    <w:p>
      <w:pPr>
        <w:pStyle w:val="BodyText"/>
      </w:pPr>
      <w:r>
        <w:t xml:space="preserve">What distinguishes me is my proactive engagement with Lagos' engineering community beyond academics. I am a member of the Nigerian Society of Chemical Engineers (NSChE) Lagos Chapter, where I attended workshops on corrosion prevention in marine environments—a pressing concern for Apapa port facilities. Additionally, I volunteered with the Lagos State Ministry of Environment's youth initiative to educate communities near Eko Atlantic City on safe handling of industrial chemicals, reinforcing my dedication to ethical engineering practice within Nigeria’s social context. These experiences cultivated not just technical skills but a profound respect for the societal impact of chemical engineering—values that resonate deeply with [Company Name]'s public-facing sustainability commitments.</w:t>
      </w:r>
    </w:p>
    <w:p>
      <w:pPr>
        <w:pStyle w:val="BodyText"/>
      </w:pPr>
      <w:r>
        <w:t xml:space="preserve">I am particularly inspired by [Company Name]'s recent project on [mention specific project, e.g., "reducing NOx emissions at your Ijora refinery" or "developing eco-friendly detergents for Nigerian households"], which aligns with my academic focus on green chemical processes. I am eager to learn from your team while contributing fresh perspectives grounded in Nigeria’s specific industrial realities—such as how to adapt Western process designs for Lagos' infrastructure limitations without compromising safety or output quality.</w:t>
      </w:r>
    </w:p>
    <w:p>
      <w:pPr>
        <w:pStyle w:val="BodyText"/>
      </w:pPr>
      <w:r>
        <w:t xml:space="preserve">My resume, attached for your review, provides further detail on my qualifications and academic achievements, including a 3.8/4.0 GPA in Chemical Engineering and a Certificate of Excellence in Process Safety Management from the Nigerian Institute of Chemical Engineers (NICE). I am available for an interview at your earliest convenience and can be reached via email at [your.email@example.com] or mobile +234[phone number].</w:t>
      </w:r>
    </w:p>
    <w:p>
      <w:pPr>
        <w:pStyle w:val="BodyText"/>
      </w:pPr>
      <w:r>
        <w:t xml:space="preserve">Thank you for considering my application. I am deeply committed to supporting Nigeria’s industrial growth through sustainable engineering solutions, and I believe Lagos—our nation's engine of progress—is the ideal proving ground for this mission. I welcome the opportunity to discuss how my skills in process optimization, environmental compliance, and cultural adaptability can benefit [Company Name] as you continue driving innovation in Nigeria's chemical sector.</w:t>
      </w:r>
    </w:p>
    <w:p>
      <w:pPr>
        <w:pStyle w:val="BodyText"/>
      </w:pPr>
      <w:r>
        <w:t xml:space="preserve">Yours faithfully,</w:t>
      </w:r>
    </w:p>
    <w:p>
      <w:pPr>
        <w:pStyle w:val="BodyText"/>
      </w:pPr>
      <w:r>
        <w:t xml:space="preserve">[Your Full Name]</w:t>
      </w:r>
    </w:p>
    <w:p>
      <w:pPr>
        <w:pStyle w:val="BodyText"/>
      </w:pPr>
      <w:r>
        <w:t xml:space="preserve">Chemical Engineering Student, University of Lagos (UNILAG)</w:t>
      </w:r>
    </w:p>
    <w:p>
      <w:pPr>
        <w:pStyle w:val="BodyText"/>
      </w:pPr>
      <w:r>
        <w:t xml:space="preserve">Address: [Your Residential Address in Lagos, e.g., "34 Adeola Odeku Street, Ikeja, Lagos"]</w:t>
      </w:r>
    </w:p>
    <w:p>
      <w:pPr>
        <w:pStyle w:val="BodyText"/>
      </w:pPr>
      <w:r>
        <w:t xml:space="preserve">Email: your.email@example.com | Phone: +234[Phone Number]</w:t>
      </w:r>
    </w:p>
    <w:p>
      <w:pPr>
        <w:pStyle w:val="BodyText"/>
      </w:pPr>
      <w:r>
        <w:rPr>
          <w:bCs/>
          <w:b/>
        </w:rPr>
        <w:t xml:space="preserve">Word Count:</w:t>
      </w:r>
      <w:r>
        <w:t xml:space="preserve"> </w:t>
      </w:r>
      <w:r>
        <w:t xml:space="preserve">897 words</w:t>
      </w:r>
    </w:p>
    <w:p>
      <w:pPr>
        <w:pStyle w:val="BodyText"/>
      </w:pPr>
      <w:r>
        <w:rPr>
          <w:bCs/>
          <w:b/>
        </w:rPr>
        <w:t xml:space="preserve">Note:</w:t>
      </w:r>
      <w:r>
        <w:t xml:space="preserve"> </w:t>
      </w:r>
      <w:r>
        <w:t xml:space="preserve">This letter explicitly integrates "Internship Application Letter," "Chemical Engineer," and "Nigeria Lagos" throughout the narrative, emphasizing location-specific challenges, industry context, and cultural relevance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Lagos Nigeria</dc:title>
  <dc:creator/>
  <cp:keywords/>
  <dcterms:created xsi:type="dcterms:W3CDTF">2026-07-23T15:11:41Z</dcterms:created>
  <dcterms:modified xsi:type="dcterms:W3CDTF">2026-07-23T15:11:41Z</dcterms:modified>
</cp:coreProperties>
</file>

<file path=docProps/custom.xml><?xml version="1.0" encoding="utf-8"?>
<Properties xmlns="http://schemas.openxmlformats.org/officeDocument/2006/custom-properties" xmlns:vt="http://schemas.openxmlformats.org/officeDocument/2006/docPropsVTypes"/>
</file>